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8D5863" w14:textId="28092F37" w:rsidR="008A44DC" w:rsidRDefault="00BA3EB8" w:rsidP="008A44DC">
      <w:pPr>
        <w:pStyle w:val="Heading1"/>
      </w:pPr>
      <w:r>
        <w:t xml:space="preserve">ITMD 463/563 Project </w:t>
      </w:r>
      <w:bookmarkStart w:id="0" w:name="_GoBack"/>
      <w:r>
        <w:t>1</w:t>
      </w:r>
      <w:bookmarkEnd w:id="0"/>
    </w:p>
    <w:p w14:paraId="121E8BB7" w14:textId="2F4898C6" w:rsidR="00E61E04" w:rsidRDefault="00E61E04" w:rsidP="00E61E04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 xml:space="preserve">This is project </w:t>
      </w:r>
      <w:r w:rsidR="00BA3EB8">
        <w:rPr>
          <w:rFonts w:ascii="Verdana" w:hAnsi="Verdana" w:cs="Arial"/>
          <w:color w:val="000000"/>
          <w:sz w:val="18"/>
          <w:szCs w:val="18"/>
        </w:rPr>
        <w:t>1</w:t>
      </w:r>
      <w:r>
        <w:rPr>
          <w:rFonts w:ascii="Verdana" w:hAnsi="Verdana" w:cs="Arial"/>
          <w:color w:val="000000"/>
          <w:sz w:val="18"/>
          <w:szCs w:val="18"/>
        </w:rPr>
        <w:t>.  Here is what you need to do:</w:t>
      </w:r>
    </w:p>
    <w:p w14:paraId="0F19AF03" w14:textId="1635AEB3" w:rsidR="00BA3EB8" w:rsidRDefault="00BA3EB8" w:rsidP="00E61E04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You are going to build a four function calculator that hopefully looks better than this one/</w:t>
      </w:r>
    </w:p>
    <w:p w14:paraId="4B23DD62" w14:textId="64279AF4" w:rsidR="00BA3EB8" w:rsidRDefault="00BA3EB8" w:rsidP="00E61E04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5E70647F" wp14:editId="18CC3E85">
            <wp:extent cx="4572033" cy="2657494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72033" cy="2657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D4087" w14:textId="7FB23E82" w:rsidR="00E61E04" w:rsidRDefault="00BA3EB8" w:rsidP="00E61E04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1</w:t>
      </w:r>
      <w:r w:rsidR="00E61E04">
        <w:rPr>
          <w:rFonts w:ascii="Verdana" w:hAnsi="Verdana" w:cs="Arial"/>
          <w:color w:val="000000"/>
          <w:sz w:val="18"/>
          <w:szCs w:val="18"/>
        </w:rPr>
        <w:t>. From the file menu pick File&gt;New&gt;Project</w:t>
      </w:r>
      <w:r w:rsidR="00E61E04">
        <w:rPr>
          <w:rFonts w:ascii="Tahoma" w:hAnsi="Tahoma" w:cs="Tahoma"/>
          <w:color w:val="000000"/>
          <w:sz w:val="18"/>
          <w:szCs w:val="18"/>
        </w:rPr>
        <w:t>﻿</w:t>
      </w:r>
    </w:p>
    <w:p w14:paraId="35D16EA9" w14:textId="77777777" w:rsidR="004538CB" w:rsidRDefault="00E61E04">
      <w:r>
        <w:rPr>
          <w:noProof/>
        </w:rPr>
        <w:drawing>
          <wp:inline distT="0" distB="0" distL="0" distR="0" wp14:anchorId="5FEE6A6E" wp14:editId="5875DF84">
            <wp:extent cx="2990850" cy="1739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49679" b="56090"/>
                    <a:stretch/>
                  </pic:blipFill>
                  <pic:spPr bwMode="auto">
                    <a:xfrm>
                      <a:off x="0" y="0"/>
                      <a:ext cx="2990850" cy="173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8F075C" w14:textId="2ABA3B4D" w:rsidR="00E61E04" w:rsidRDefault="006938DC">
      <w:pPr>
        <w:rPr>
          <w:b/>
        </w:rPr>
      </w:pPr>
      <w:r>
        <w:t>2</w:t>
      </w:r>
      <w:r w:rsidR="00E61E04">
        <w:t xml:space="preserve">. From the dialog that opens pick </w:t>
      </w:r>
      <w:r w:rsidR="00BA3EB8">
        <w:t>Web</w:t>
      </w:r>
    </w:p>
    <w:p w14:paraId="101A3695" w14:textId="67CB8C8C" w:rsidR="00E61E04" w:rsidRDefault="00BA3EB8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06DBC409" wp14:editId="03C0A30A">
            <wp:extent cx="5943600" cy="41205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A3A8" w14:textId="14A3BBC9" w:rsidR="00E61E04" w:rsidRDefault="006938DC">
      <w:r>
        <w:t xml:space="preserve">3. </w:t>
      </w:r>
      <w:r w:rsidR="00BA3EB8">
        <w:t>Pick the following project settings</w:t>
      </w:r>
    </w:p>
    <w:p w14:paraId="1F24ABA5" w14:textId="7C53D52B" w:rsidR="00BA3EB8" w:rsidRDefault="00BA3EB8">
      <w:r>
        <w:rPr>
          <w:noProof/>
        </w:rPr>
        <w:drawing>
          <wp:inline distT="0" distB="0" distL="0" distR="0" wp14:anchorId="3725CFFA" wp14:editId="5F869F82">
            <wp:extent cx="4667250" cy="3043187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3043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F4057" w14:textId="580FFF45" w:rsidR="00E61E04" w:rsidRDefault="00E61E04"/>
    <w:p w14:paraId="4E24416A" w14:textId="40DB98CA" w:rsidR="00E61E04" w:rsidRDefault="006938DC">
      <w:r>
        <w:t xml:space="preserve">4. Pick Project&gt;Add New Item and Web Form </w:t>
      </w:r>
    </w:p>
    <w:p w14:paraId="5AF7502E" w14:textId="438156B3" w:rsidR="006938DC" w:rsidRDefault="006938DC">
      <w:r>
        <w:rPr>
          <w:noProof/>
        </w:rPr>
        <w:lastRenderedPageBreak/>
        <w:drawing>
          <wp:inline distT="0" distB="0" distL="0" distR="0" wp14:anchorId="503592B3" wp14:editId="2DBCB02B">
            <wp:extent cx="5943600" cy="41205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7D849" w14:textId="74516177" w:rsidR="006938DC" w:rsidRPr="00E61E04" w:rsidRDefault="006938DC">
      <w:r>
        <w:t>Build the four Function calculator based on what we have covered in class</w:t>
      </w:r>
    </w:p>
    <w:sectPr w:rsidR="006938DC" w:rsidRPr="00E61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LK0NLQwtrQwtTRR0lEKTi0uzszPAykwqgUAaQ3EFCwAAAA="/>
  </w:docVars>
  <w:rsids>
    <w:rsidRoot w:val="00E61E04"/>
    <w:rsid w:val="004538CB"/>
    <w:rsid w:val="004D4560"/>
    <w:rsid w:val="0068365A"/>
    <w:rsid w:val="006938DC"/>
    <w:rsid w:val="008A44DC"/>
    <w:rsid w:val="00BA3EB8"/>
    <w:rsid w:val="00D36F85"/>
    <w:rsid w:val="00E61E04"/>
    <w:rsid w:val="00F95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9B998"/>
  <w15:chartTrackingRefBased/>
  <w15:docId w15:val="{919285B1-76D8-4EDF-AC8E-8AF9ADD6D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44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1E04"/>
    <w:pPr>
      <w:spacing w:before="100" w:beforeAutospacing="1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ceitemhiddenspellword1">
    <w:name w:val="mceitemhiddenspellword1"/>
    <w:basedOn w:val="DefaultParagraphFont"/>
    <w:rsid w:val="00E61E04"/>
  </w:style>
  <w:style w:type="character" w:customStyle="1" w:styleId="Heading1Char">
    <w:name w:val="Heading 1 Char"/>
    <w:basedOn w:val="DefaultParagraphFont"/>
    <w:link w:val="Heading1"/>
    <w:uiPriority w:val="9"/>
    <w:rsid w:val="008A44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13987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chray</dc:creator>
  <cp:keywords/>
  <dc:description/>
  <cp:lastModifiedBy>Martin Schray</cp:lastModifiedBy>
  <cp:revision>5</cp:revision>
  <dcterms:created xsi:type="dcterms:W3CDTF">2017-09-01T01:30:00Z</dcterms:created>
  <dcterms:modified xsi:type="dcterms:W3CDTF">2017-09-12T17:03:00Z</dcterms:modified>
</cp:coreProperties>
</file>